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C9CB84D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</w:t>
      </w:r>
      <w:r w:rsidR="00F4739D">
        <w:rPr>
          <w:sz w:val="36"/>
          <w:szCs w:val="36"/>
          <w:lang w:val="en-GB"/>
        </w:rPr>
        <w:t>nnesot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E8EEC" w14:textId="77777777" w:rsidR="00F27488" w:rsidRDefault="00F27488" w:rsidP="00CB37D9">
      <w:pPr>
        <w:spacing w:after="0" w:line="240" w:lineRule="auto"/>
      </w:pPr>
      <w:r>
        <w:separator/>
      </w:r>
    </w:p>
  </w:endnote>
  <w:endnote w:type="continuationSeparator" w:id="0">
    <w:p w14:paraId="58C167CD" w14:textId="77777777" w:rsidR="00F27488" w:rsidRDefault="00F2748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B96D24" w14:textId="77777777" w:rsidR="001852E7" w:rsidRDefault="001852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73600AC" w:rsidR="00CB37D9" w:rsidRPr="001852E7" w:rsidRDefault="00CB37D9" w:rsidP="001852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92F5A" w14:textId="77777777" w:rsidR="001852E7" w:rsidRDefault="001852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3BF01B" w14:textId="77777777" w:rsidR="00F27488" w:rsidRDefault="00F27488" w:rsidP="00CB37D9">
      <w:pPr>
        <w:spacing w:after="0" w:line="240" w:lineRule="auto"/>
      </w:pPr>
      <w:r>
        <w:separator/>
      </w:r>
    </w:p>
  </w:footnote>
  <w:footnote w:type="continuationSeparator" w:id="0">
    <w:p w14:paraId="4107D8AB" w14:textId="77777777" w:rsidR="00F27488" w:rsidRDefault="00F2748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82FEB" w14:textId="77777777" w:rsidR="001852E7" w:rsidRDefault="001852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332BE30" w:rsidR="00AD6FC0" w:rsidRPr="001852E7" w:rsidRDefault="00AD6FC0" w:rsidP="001852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D35A2" w14:textId="77777777" w:rsidR="001852E7" w:rsidRDefault="001852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3131740">
    <w:abstractNumId w:val="1"/>
  </w:num>
  <w:num w:numId="2" w16cid:durableId="809589339">
    <w:abstractNumId w:val="0"/>
  </w:num>
  <w:num w:numId="3" w16cid:durableId="943266903">
    <w:abstractNumId w:val="2"/>
  </w:num>
  <w:num w:numId="4" w16cid:durableId="2128230796">
    <w:abstractNumId w:val="4"/>
  </w:num>
  <w:num w:numId="5" w16cid:durableId="921526373">
    <w:abstractNumId w:val="5"/>
  </w:num>
  <w:num w:numId="6" w16cid:durableId="2067990954">
    <w:abstractNumId w:val="3"/>
  </w:num>
  <w:num w:numId="7" w16cid:durableId="2082020837">
    <w:abstractNumId w:val="8"/>
  </w:num>
  <w:num w:numId="8" w16cid:durableId="305743922">
    <w:abstractNumId w:val="6"/>
  </w:num>
  <w:num w:numId="9" w16cid:durableId="7529685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852E7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5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